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6BD42A" w14:textId="7E927AE2" w:rsidR="004B16FC" w:rsidRPr="00D3210F" w:rsidRDefault="003C7FC7" w:rsidP="00D3210F">
      <w:pPr>
        <w:spacing w:line="360" w:lineRule="auto"/>
      </w:pPr>
      <w:r w:rsidRPr="00D3210F">
        <w:t>Questions for assignment</w:t>
      </w:r>
    </w:p>
    <w:p w14:paraId="54812118" w14:textId="3C7C9A7E" w:rsidR="00D3210F" w:rsidRPr="00D3210F" w:rsidRDefault="00D3210F" w:rsidP="00D3210F">
      <w:pPr>
        <w:pStyle w:val="ListParagraph"/>
        <w:numPr>
          <w:ilvl w:val="0"/>
          <w:numId w:val="1"/>
        </w:numPr>
        <w:spacing w:line="360" w:lineRule="auto"/>
      </w:pPr>
      <w:r w:rsidRPr="00D3210F">
        <w:t>Definitions and scope of material management.</w:t>
      </w:r>
    </w:p>
    <w:p w14:paraId="133FB555" w14:textId="6481589C" w:rsidR="00D3210F" w:rsidRPr="00D3210F" w:rsidRDefault="00D3210F" w:rsidP="00D3210F">
      <w:pPr>
        <w:pStyle w:val="ListParagraph"/>
        <w:numPr>
          <w:ilvl w:val="0"/>
          <w:numId w:val="1"/>
        </w:numPr>
        <w:spacing w:line="360" w:lineRule="auto"/>
      </w:pPr>
      <w:r w:rsidRPr="00D3210F">
        <w:t>Importance of material management</w:t>
      </w:r>
      <w:r>
        <w:t xml:space="preserve">. What are </w:t>
      </w:r>
      <w:r w:rsidRPr="00D3210F">
        <w:t>performance indicators of the supply chain</w:t>
      </w:r>
      <w:r>
        <w:t>, and</w:t>
      </w:r>
      <w:r w:rsidRPr="00D3210F">
        <w:t xml:space="preserve"> How material management help to improve performance?</w:t>
      </w:r>
    </w:p>
    <w:p w14:paraId="4EA12F2E" w14:textId="4377D80D" w:rsidR="00D3210F" w:rsidRPr="00D3210F" w:rsidRDefault="00D3210F" w:rsidP="00D3210F">
      <w:pPr>
        <w:pStyle w:val="ListParagraph"/>
        <w:numPr>
          <w:ilvl w:val="0"/>
          <w:numId w:val="1"/>
        </w:numPr>
        <w:spacing w:line="360" w:lineRule="auto"/>
      </w:pPr>
      <w:r w:rsidRPr="00D3210F">
        <w:t xml:space="preserve">How </w:t>
      </w:r>
      <w:r w:rsidR="00554CE6">
        <w:t xml:space="preserve">an </w:t>
      </w:r>
      <w:r w:rsidRPr="00D3210F">
        <w:t>integrated approach of supply chain benefit to material management?</w:t>
      </w:r>
    </w:p>
    <w:p w14:paraId="389B8320" w14:textId="67A851D2" w:rsidR="00D3210F" w:rsidRDefault="00D3210F" w:rsidP="00D3210F">
      <w:pPr>
        <w:pStyle w:val="ListParagraph"/>
        <w:numPr>
          <w:ilvl w:val="0"/>
          <w:numId w:val="1"/>
        </w:numPr>
        <w:spacing w:line="360" w:lineRule="auto"/>
      </w:pPr>
      <w:r w:rsidRPr="00D3210F">
        <w:t>Discuss vertical and horizontal integration with suitable examples? Also</w:t>
      </w:r>
      <w:r w:rsidR="00554CE6">
        <w:t>,</w:t>
      </w:r>
      <w:r w:rsidRPr="00D3210F">
        <w:t xml:space="preserve"> discuss the advantages and disadvantages of outsourcing with appropriate cases. </w:t>
      </w:r>
      <w:bookmarkStart w:id="0" w:name="_GoBack"/>
      <w:bookmarkEnd w:id="0"/>
    </w:p>
    <w:p w14:paraId="6A8E72BC" w14:textId="3F57E318" w:rsidR="008D01AC" w:rsidRDefault="008D01AC" w:rsidP="00D3210F">
      <w:pPr>
        <w:pStyle w:val="ListParagraph"/>
        <w:numPr>
          <w:ilvl w:val="0"/>
          <w:numId w:val="1"/>
        </w:numPr>
        <w:spacing w:line="360" w:lineRule="auto"/>
      </w:pPr>
      <w:r>
        <w:t xml:space="preserve">What is Just in Time? Discuss </w:t>
      </w:r>
      <w:r w:rsidR="00554CE6">
        <w:t xml:space="preserve">the </w:t>
      </w:r>
      <w:r>
        <w:t xml:space="preserve">significance of JIT with </w:t>
      </w:r>
      <w:r w:rsidR="00315EF5">
        <w:t xml:space="preserve">a </w:t>
      </w:r>
      <w:r>
        <w:t>suitable example.</w:t>
      </w:r>
    </w:p>
    <w:p w14:paraId="03644297" w14:textId="1F1170C2" w:rsidR="00D3210F" w:rsidRDefault="008D01AC" w:rsidP="00D3210F">
      <w:pPr>
        <w:pStyle w:val="ListParagraph"/>
        <w:numPr>
          <w:ilvl w:val="0"/>
          <w:numId w:val="1"/>
        </w:numPr>
        <w:spacing w:line="360" w:lineRule="auto"/>
      </w:pPr>
      <w:r>
        <w:t xml:space="preserve"> </w:t>
      </w:r>
      <w:r w:rsidR="005A55C0">
        <w:t xml:space="preserve">Discuss how different functional areas of </w:t>
      </w:r>
      <w:r w:rsidR="00554CE6">
        <w:t xml:space="preserve">the </w:t>
      </w:r>
      <w:r w:rsidR="005A55C0">
        <w:t xml:space="preserve">organization such </w:t>
      </w:r>
      <w:r w:rsidR="00554CE6">
        <w:t xml:space="preserve">as </w:t>
      </w:r>
      <w:r w:rsidR="005A55C0">
        <w:t xml:space="preserve">finance, marketing, HR, etc. have linkages with material management. </w:t>
      </w:r>
    </w:p>
    <w:p w14:paraId="231D69B5" w14:textId="05BCCC9D" w:rsidR="005A55C0" w:rsidRDefault="000B1429" w:rsidP="00D3210F">
      <w:pPr>
        <w:pStyle w:val="ListParagraph"/>
        <w:numPr>
          <w:ilvl w:val="0"/>
          <w:numId w:val="1"/>
        </w:numPr>
        <w:spacing w:line="360" w:lineRule="auto"/>
      </w:pPr>
      <w:r>
        <w:t xml:space="preserve">Explain the role of Information technology in </w:t>
      </w:r>
      <w:r w:rsidR="00554CE6">
        <w:t xml:space="preserve">the </w:t>
      </w:r>
      <w:r>
        <w:t xml:space="preserve">development of </w:t>
      </w:r>
      <w:r w:rsidR="00554CE6">
        <w:t xml:space="preserve">the </w:t>
      </w:r>
      <w:r>
        <w:t>supply chain.</w:t>
      </w:r>
    </w:p>
    <w:p w14:paraId="752D315D" w14:textId="0D589E2B" w:rsidR="000B1429" w:rsidRDefault="000B1429" w:rsidP="00D3210F">
      <w:pPr>
        <w:pStyle w:val="ListParagraph"/>
        <w:numPr>
          <w:ilvl w:val="0"/>
          <w:numId w:val="1"/>
        </w:numPr>
        <w:spacing w:line="360" w:lineRule="auto"/>
      </w:pPr>
      <w:r>
        <w:t>How can technology help to harmonize demand and supply?</w:t>
      </w:r>
    </w:p>
    <w:p w14:paraId="1BB8851B" w14:textId="1DBD9B56" w:rsidR="000B1429" w:rsidRDefault="000B1429" w:rsidP="00D3210F">
      <w:pPr>
        <w:pStyle w:val="ListParagraph"/>
        <w:numPr>
          <w:ilvl w:val="0"/>
          <w:numId w:val="1"/>
        </w:numPr>
        <w:spacing w:line="360" w:lineRule="auto"/>
      </w:pPr>
      <w:r>
        <w:t>Various forms of e-procurement with suitable examples.</w:t>
      </w:r>
    </w:p>
    <w:p w14:paraId="5FA98E45" w14:textId="64F801DF" w:rsidR="000B1429" w:rsidRDefault="000B1429" w:rsidP="00D3210F">
      <w:pPr>
        <w:pStyle w:val="ListParagraph"/>
        <w:numPr>
          <w:ilvl w:val="0"/>
          <w:numId w:val="1"/>
        </w:numPr>
        <w:spacing w:line="360" w:lineRule="auto"/>
      </w:pPr>
      <w:r>
        <w:t xml:space="preserve"> Discuss small cases</w:t>
      </w:r>
      <w:r w:rsidR="00554CE6">
        <w:t xml:space="preserve"> (at least 1)</w:t>
      </w:r>
      <w:r>
        <w:t xml:space="preserve"> following best practices of </w:t>
      </w:r>
      <w:r w:rsidR="00554CE6">
        <w:t xml:space="preserve">the </w:t>
      </w:r>
      <w:r>
        <w:t>supply chain</w:t>
      </w:r>
      <w:r w:rsidR="00554CE6">
        <w:t xml:space="preserve"> of your choice.</w:t>
      </w:r>
    </w:p>
    <w:p w14:paraId="1B206A69" w14:textId="35AD8343" w:rsidR="00554CE6" w:rsidRDefault="00554CE6" w:rsidP="00554CE6">
      <w:pPr>
        <w:pStyle w:val="ListParagraph"/>
        <w:numPr>
          <w:ilvl w:val="1"/>
          <w:numId w:val="1"/>
        </w:numPr>
        <w:spacing w:line="360" w:lineRule="auto"/>
      </w:pPr>
      <w:r>
        <w:t>Select any company</w:t>
      </w:r>
    </w:p>
    <w:p w14:paraId="6401A7D7" w14:textId="6D288F01" w:rsidR="00554CE6" w:rsidRDefault="00554CE6" w:rsidP="00554CE6">
      <w:pPr>
        <w:pStyle w:val="ListParagraph"/>
        <w:numPr>
          <w:ilvl w:val="1"/>
          <w:numId w:val="1"/>
        </w:numPr>
        <w:spacing w:line="360" w:lineRule="auto"/>
      </w:pPr>
      <w:r>
        <w:t xml:space="preserve">Practices followed by a company or benchmark practice; for example, Toyota is known for the best quality and e-commerce companies for last-mile delivery. </w:t>
      </w:r>
    </w:p>
    <w:p w14:paraId="02A2BF4F" w14:textId="48030DE0" w:rsidR="00554CE6" w:rsidRPr="00D3210F" w:rsidRDefault="00554CE6" w:rsidP="00554CE6">
      <w:pPr>
        <w:pStyle w:val="ListParagraph"/>
        <w:numPr>
          <w:ilvl w:val="1"/>
          <w:numId w:val="1"/>
        </w:numPr>
        <w:spacing w:line="360" w:lineRule="auto"/>
      </w:pPr>
      <w:r>
        <w:t>Discuss practices in detail.</w:t>
      </w:r>
    </w:p>
    <w:sectPr w:rsidR="00554CE6" w:rsidRPr="00D321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8115A"/>
    <w:multiLevelType w:val="hybridMultilevel"/>
    <w:tmpl w:val="B1302E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NjY3NbE0NzI1N7FU0lEKTi0uzszPAykwrAUA05hKmiwAAAA="/>
  </w:docVars>
  <w:rsids>
    <w:rsidRoot w:val="003C7FC7"/>
    <w:rsid w:val="000B1429"/>
    <w:rsid w:val="001A72B8"/>
    <w:rsid w:val="00263DE5"/>
    <w:rsid w:val="002B1919"/>
    <w:rsid w:val="00315EF5"/>
    <w:rsid w:val="003C7FC7"/>
    <w:rsid w:val="00404239"/>
    <w:rsid w:val="00435642"/>
    <w:rsid w:val="00554CE6"/>
    <w:rsid w:val="005A55C0"/>
    <w:rsid w:val="006539C3"/>
    <w:rsid w:val="007416F5"/>
    <w:rsid w:val="007B52D5"/>
    <w:rsid w:val="00857786"/>
    <w:rsid w:val="008D01AC"/>
    <w:rsid w:val="0092137B"/>
    <w:rsid w:val="009F5189"/>
    <w:rsid w:val="00A90922"/>
    <w:rsid w:val="00B83E51"/>
    <w:rsid w:val="00BF4DA4"/>
    <w:rsid w:val="00D3210F"/>
    <w:rsid w:val="00D55925"/>
    <w:rsid w:val="00D74A9F"/>
    <w:rsid w:val="00DA1407"/>
    <w:rsid w:val="00E368DC"/>
    <w:rsid w:val="00E67E4C"/>
    <w:rsid w:val="00F85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A03B8"/>
  <w15:chartTrackingRefBased/>
  <w15:docId w15:val="{79247AA5-7A8F-49D0-8C53-C58D8CD34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21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72</Words>
  <Characters>983</Characters>
  <Application>Microsoft Office Word</Application>
  <DocSecurity>0</DocSecurity>
  <Lines>8</Lines>
  <Paragraphs>2</Paragraphs>
  <ScaleCrop>false</ScaleCrop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odh Khanuja</dc:creator>
  <cp:keywords/>
  <dc:description/>
  <cp:lastModifiedBy>Anurodh Khanuja</cp:lastModifiedBy>
  <cp:revision>7</cp:revision>
  <dcterms:created xsi:type="dcterms:W3CDTF">2019-11-04T09:35:00Z</dcterms:created>
  <dcterms:modified xsi:type="dcterms:W3CDTF">2019-11-04T10:34:00Z</dcterms:modified>
</cp:coreProperties>
</file>